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173C603" w:rsidR="003E2A3C" w:rsidRPr="00873B98" w:rsidRDefault="00CC11C2" w:rsidP="00204CA2">
      <w:pPr>
        <w:pStyle w:val="Heading2"/>
        <w:jc w:val="center"/>
        <w:rPr>
          <w:sz w:val="40"/>
          <w:szCs w:val="40"/>
        </w:rPr>
      </w:pPr>
      <w:r w:rsidRPr="00873B98">
        <w:rPr>
          <w:sz w:val="40"/>
          <w:szCs w:val="40"/>
        </w:rPr>
        <w:t>Problem 3</w:t>
      </w:r>
      <w:r w:rsidR="00E47C11">
        <w:rPr>
          <w:sz w:val="40"/>
          <w:szCs w:val="40"/>
        </w:rPr>
        <w:t xml:space="preserve"> - </w:t>
      </w:r>
      <w:r w:rsidRPr="00873B98">
        <w:rPr>
          <w:sz w:val="40"/>
          <w:szCs w:val="40"/>
        </w:rPr>
        <w:t>Moving Target</w:t>
      </w:r>
    </w:p>
    <w:p w14:paraId="7F6B300B" w14:textId="77777777" w:rsidR="00873B98" w:rsidRDefault="00873B98" w:rsidP="00873B98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1F0E1B" w14:textId="24C91F22" w:rsidR="00873B98" w:rsidRDefault="00873B98" w:rsidP="00873B98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</w:t>
        </w:r>
        <w:r>
          <w:rPr>
            <w:rStyle w:val="InternetLink"/>
            <w:lang w:val="bg-BG"/>
          </w:rPr>
          <w:t>I</w:t>
        </w:r>
        <w:r>
          <w:rPr>
            <w:rStyle w:val="InternetLink"/>
            <w:lang w:val="bg-BG"/>
          </w:rPr>
          <w:t>ndex/2305#2</w:t>
        </w:r>
      </w:hyperlink>
      <w:r>
        <w:rPr>
          <w:lang w:val="bg-BG"/>
        </w:rPr>
        <w:t>.</w:t>
      </w:r>
    </w:p>
    <w:p w14:paraId="157332A9" w14:textId="77777777" w:rsidR="00873B98" w:rsidRPr="00873B98" w:rsidRDefault="00873B98" w:rsidP="00873B98"/>
    <w:p w14:paraId="5446F07F" w14:textId="72994B78" w:rsidR="00CC11C2" w:rsidRPr="00873B98" w:rsidRDefault="00CC11C2" w:rsidP="00CC11C2">
      <w:pPr>
        <w:jc w:val="both"/>
      </w:pPr>
      <w:r w:rsidRPr="00873B98">
        <w:t>You are at the shooting gallery again</w:t>
      </w:r>
      <w:r w:rsidR="00873B98" w:rsidRPr="00873B98">
        <w:t>,</w:t>
      </w:r>
      <w:r w:rsidRPr="00873B98">
        <w:t xml:space="preserve">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="00EF2185" w:rsidRPr="00873B98">
        <w:t xml:space="preserve">, split by a </w:t>
      </w:r>
      <w:r w:rsidR="00EF2185" w:rsidRPr="00873B98">
        <w:rPr>
          <w:b/>
        </w:rPr>
        <w:t>single space</w:t>
      </w:r>
      <w:r w:rsidR="00EF2185" w:rsidRPr="00873B98">
        <w:t>.</w:t>
      </w:r>
      <w:r w:rsidRPr="00873B98">
        <w:t xml:space="preserve">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40851798" w14:textId="2980A068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Shoot {index} {</w:t>
      </w:r>
      <w:r w:rsidR="00A845F0" w:rsidRPr="00873B98">
        <w:rPr>
          <w:rFonts w:ascii="Consolas" w:hAnsi="Consolas"/>
          <w:b/>
        </w:rPr>
        <w:t>power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0F3B64B2" w14:textId="2BB9FA24" w:rsidR="00CC11C2" w:rsidRPr="00873B98" w:rsidRDefault="00CC11C2" w:rsidP="0023153D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="00EF2185" w:rsidRPr="00873B98">
        <w:t xml:space="preserve"> (</w:t>
      </w:r>
      <w:r w:rsidR="00EF2185" w:rsidRPr="00873B98">
        <w:rPr>
          <w:b/>
        </w:rPr>
        <w:t>integer value</w:t>
      </w:r>
      <w:r w:rsidR="00EF2185" w:rsidRPr="00873B98">
        <w:t>).</w:t>
      </w:r>
      <w:r w:rsidR="00873B98">
        <w:t xml:space="preserve"> </w:t>
      </w:r>
    </w:p>
    <w:p w14:paraId="30DE35B1" w14:textId="257A1476" w:rsidR="00A845F0" w:rsidRPr="00873B98" w:rsidRDefault="0023153D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 w:rsidR="00873B98">
        <w:t xml:space="preserve"> </w:t>
      </w:r>
      <w:r w:rsidR="00873B98" w:rsidRPr="00873B98">
        <w:t xml:space="preserve">A target is considered </w:t>
      </w:r>
      <w:r w:rsidR="00873B98" w:rsidRPr="00873B98">
        <w:rPr>
          <w:b/>
        </w:rPr>
        <w:t>shot</w:t>
      </w:r>
      <w:r w:rsidR="00873B98" w:rsidRPr="00873B98">
        <w:t xml:space="preserve"> when </w:t>
      </w:r>
      <w:r w:rsidR="00873B98" w:rsidRPr="00873B98">
        <w:rPr>
          <w:b/>
        </w:rPr>
        <w:t xml:space="preserve">its value reaches </w:t>
      </w:r>
      <w:r w:rsidR="00873B98" w:rsidRPr="00873B98">
        <w:rPr>
          <w:b/>
          <w:noProof/>
        </w:rPr>
        <w:t>0</w:t>
      </w:r>
      <w:r w:rsidR="00873B98" w:rsidRPr="00873B98">
        <w:rPr>
          <w:noProof/>
        </w:rPr>
        <w:t>.</w:t>
      </w:r>
    </w:p>
    <w:p w14:paraId="35633552" w14:textId="196114D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Add {</w:t>
      </w:r>
      <w:r w:rsidR="00204CA2" w:rsidRPr="00873B98">
        <w:rPr>
          <w:rFonts w:ascii="Consolas" w:hAnsi="Consolas"/>
          <w:b/>
        </w:rPr>
        <w:t>index</w:t>
      </w:r>
      <w:r w:rsidR="00CC11C2" w:rsidRPr="00873B98">
        <w:rPr>
          <w:rFonts w:ascii="Consolas" w:hAnsi="Consolas"/>
          <w:b/>
        </w:rPr>
        <w:t>} {</w:t>
      </w:r>
      <w:r w:rsidR="00204CA2" w:rsidRPr="00873B98">
        <w:rPr>
          <w:rFonts w:ascii="Consolas" w:hAnsi="Consolas"/>
          <w:b/>
        </w:rPr>
        <w:t>value</w:t>
      </w:r>
      <w:r w:rsidR="00CC11C2" w:rsidRPr="00873B98">
        <w:rPr>
          <w:rFonts w:ascii="Consolas" w:hAnsi="Consolas"/>
          <w:b/>
        </w:rPr>
        <w:t>}</w:t>
      </w:r>
      <w:r w:rsidRPr="00873B98">
        <w:rPr>
          <w:rFonts w:ascii="Consolas" w:hAnsi="Consolas"/>
          <w:b/>
        </w:rPr>
        <w:t>"</w:t>
      </w:r>
    </w:p>
    <w:p w14:paraId="52DC6A3F" w14:textId="77777777" w:rsidR="00873B98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</w:t>
      </w:r>
      <w:r w:rsidR="00204CA2" w:rsidRPr="00873B98">
        <w:t>a</w:t>
      </w:r>
      <w:r w:rsidRPr="00873B98">
        <w:t xml:space="preserve"> target</w:t>
      </w:r>
      <w:r w:rsidR="00204CA2" w:rsidRPr="00873B98">
        <w:t xml:space="preserve"> with the received value</w:t>
      </w:r>
      <w:r w:rsidRPr="00873B98">
        <w:t xml:space="preserve"> at the received </w:t>
      </w:r>
      <w:r w:rsidRPr="00873B98">
        <w:rPr>
          <w:b/>
        </w:rPr>
        <w:t>index</w:t>
      </w:r>
      <w:r w:rsidR="00204CA2" w:rsidRPr="00873B98">
        <w:rPr>
          <w:b/>
        </w:rPr>
        <w:t xml:space="preserve"> </w:t>
      </w:r>
      <w:r w:rsidR="00010436" w:rsidRPr="00873B98">
        <w:rPr>
          <w:b/>
        </w:rPr>
        <w:t>if it exist</w:t>
      </w:r>
      <w:r w:rsidR="00873B98">
        <w:rPr>
          <w:b/>
        </w:rPr>
        <w:t>s</w:t>
      </w:r>
      <w:r w:rsidR="00010436" w:rsidRPr="00873B98">
        <w:t xml:space="preserve">. </w:t>
      </w:r>
    </w:p>
    <w:p w14:paraId="65303F6F" w14:textId="52C4617A" w:rsidR="00CC11C2" w:rsidRPr="00873B98" w:rsidRDefault="00010436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432BA6A0" w14:textId="07B80763" w:rsidR="00AC2151" w:rsidRPr="00873B98" w:rsidRDefault="00873B98" w:rsidP="00AC2151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AC2151" w:rsidRPr="00873B98">
        <w:rPr>
          <w:rFonts w:ascii="Consolas" w:hAnsi="Consolas"/>
          <w:b/>
        </w:rPr>
        <w:t>Strike {index}</w:t>
      </w:r>
      <w:r w:rsidR="00880C04" w:rsidRPr="00873B98">
        <w:rPr>
          <w:rFonts w:ascii="Consolas" w:hAnsi="Consolas"/>
          <w:b/>
          <w:lang w:val="bg-BG"/>
        </w:rPr>
        <w:t xml:space="preserve"> </w:t>
      </w:r>
      <w:r w:rsidR="00880C04" w:rsidRPr="00873B98">
        <w:rPr>
          <w:rFonts w:ascii="Consolas" w:hAnsi="Consolas"/>
          <w:b/>
        </w:rPr>
        <w:t>{radius}</w:t>
      </w:r>
      <w:r w:rsidRPr="00873B98">
        <w:rPr>
          <w:rFonts w:ascii="Consolas" w:hAnsi="Consolas"/>
          <w:b/>
        </w:rPr>
        <w:t>"</w:t>
      </w:r>
    </w:p>
    <w:p w14:paraId="74BCE810" w14:textId="6A942C9C" w:rsidR="00873B98" w:rsidRPr="00873B98" w:rsidRDefault="00873B98" w:rsidP="00AC2151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378DCF0C" w14:textId="1EF94C70" w:rsidR="003D76B8" w:rsidRPr="00873B98" w:rsidRDefault="003D76B8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 xml:space="preserve">any of the </w:t>
      </w:r>
      <w:r w:rsidR="00726B37" w:rsidRPr="00873B98">
        <w:rPr>
          <w:b/>
        </w:rPr>
        <w:t>indices</w:t>
      </w:r>
      <w:r w:rsidR="00726B37" w:rsidRPr="00873B98">
        <w:rPr>
          <w:bCs/>
        </w:rPr>
        <w:t xml:space="preserve"> in the range is </w:t>
      </w:r>
      <w:r w:rsidR="00726B37" w:rsidRPr="00873B98">
        <w:rPr>
          <w:b/>
        </w:rPr>
        <w:t>invalid</w:t>
      </w:r>
      <w:r w:rsidR="00873B98" w:rsidRPr="00873B98">
        <w:rPr>
          <w:bCs/>
        </w:rPr>
        <w:t>,</w:t>
      </w:r>
      <w:r w:rsidRPr="00873B98">
        <w:rPr>
          <w:bCs/>
        </w:rPr>
        <w:t xml:space="preserve"> print:</w:t>
      </w:r>
      <w:r w:rsidR="00873B98" w:rsidRPr="00873B98">
        <w:rPr>
          <w:bCs/>
        </w:rPr>
        <w:t xml:space="preserve">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71A127B" w14:textId="414493E8" w:rsidR="00AC2151" w:rsidRPr="00873B98" w:rsidRDefault="00880C04" w:rsidP="00880C0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="00AC2151" w:rsidRPr="00873B98">
        <w:t xml:space="preserve"> </w:t>
      </w:r>
      <w:r w:rsidRPr="00873B98">
        <w:t xml:space="preserve"> </w:t>
      </w:r>
      <w:r w:rsidR="00873B98"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 w:rsidR="00873B98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0E0B21" w:rsidRPr="00873B98" w14:paraId="08E95758" w14:textId="203DF83C" w:rsidTr="000E0B21">
        <w:trPr>
          <w:trHeight w:val="193"/>
        </w:trPr>
        <w:tc>
          <w:tcPr>
            <w:tcW w:w="342" w:type="dxa"/>
            <w:shd w:val="clear" w:color="auto" w:fill="auto"/>
          </w:tcPr>
          <w:p w14:paraId="537166FA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4570ED0B" w14:textId="3D4233B3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754" w:type="dxa"/>
            <w:shd w:val="clear" w:color="auto" w:fill="FFFF00"/>
          </w:tcPr>
          <w:p w14:paraId="1A68C63A" w14:textId="6A4AEF5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700B0CB3" w14:textId="03EA94F0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2F3287C" w14:textId="4492E349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756507D1" w14:textId="183C84F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317" w:type="dxa"/>
          </w:tcPr>
          <w:p w14:paraId="3FE9D6F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468E96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55E76B43" w14:textId="77777777" w:rsidR="00880C04" w:rsidRPr="00873B98" w:rsidRDefault="00880C04" w:rsidP="00880C04">
      <w:pPr>
        <w:spacing w:before="0" w:after="160" w:line="259" w:lineRule="auto"/>
        <w:jc w:val="both"/>
        <w:rPr>
          <w:lang w:val="bg-BG"/>
        </w:rPr>
      </w:pPr>
    </w:p>
    <w:p w14:paraId="20D0B396" w14:textId="16E8C23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5599EE45" w14:textId="52A419AF" w:rsidR="00CC11C2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</w:t>
      </w:r>
      <w:r w:rsidR="00204CA2" w:rsidRPr="00873B98">
        <w:t>gets in the following format</w:t>
      </w:r>
      <w:r w:rsidR="00873B98">
        <w:t xml:space="preserve"> and </w:t>
      </w:r>
      <w:r w:rsidR="00873B98" w:rsidRPr="00873B98">
        <w:rPr>
          <w:b/>
          <w:bCs/>
        </w:rPr>
        <w:t>end</w:t>
      </w:r>
      <w:r w:rsidR="00873B98">
        <w:t xml:space="preserve"> </w:t>
      </w:r>
      <w:r w:rsidR="00873B98" w:rsidRPr="00873B98">
        <w:rPr>
          <w:b/>
          <w:bCs/>
        </w:rPr>
        <w:t>the program</w:t>
      </w:r>
      <w:r w:rsidR="00204CA2" w:rsidRPr="00873B98">
        <w:t>:</w:t>
      </w:r>
    </w:p>
    <w:p w14:paraId="3E0869CC" w14:textId="7BD0D3E9" w:rsidR="00CC11C2" w:rsidRPr="00CC11C2" w:rsidRDefault="00873B98" w:rsidP="00CC11C2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="00CC11C2" w:rsidRPr="00873B98">
        <w:rPr>
          <w:rFonts w:ascii="Consolas" w:hAnsi="Consolas"/>
          <w:b/>
          <w:noProof/>
        </w:rPr>
        <w:t>{target</w:t>
      </w:r>
      <w:r w:rsidR="00CC11C2" w:rsidRPr="00873B98">
        <w:rPr>
          <w:rFonts w:ascii="Consolas" w:hAnsi="Consolas"/>
          <w:b/>
          <w:noProof/>
          <w:vertAlign w:val="subscript"/>
        </w:rPr>
        <w:t>1</w:t>
      </w:r>
      <w:r w:rsidR="00CC11C2" w:rsidRPr="00873B98">
        <w:rPr>
          <w:rFonts w:ascii="Consolas" w:hAnsi="Consolas"/>
          <w:b/>
          <w:noProof/>
        </w:rPr>
        <w:t>}|{target</w:t>
      </w:r>
      <w:r w:rsidR="00CC11C2" w:rsidRPr="00873B98">
        <w:rPr>
          <w:rFonts w:ascii="Consolas" w:hAnsi="Consolas"/>
          <w:b/>
          <w:noProof/>
          <w:vertAlign w:val="subscript"/>
        </w:rPr>
        <w:t>2</w:t>
      </w:r>
      <w:r w:rsidR="00CC11C2" w:rsidRPr="00873B98">
        <w:rPr>
          <w:rFonts w:ascii="Consolas" w:hAnsi="Consolas"/>
          <w:b/>
          <w:noProof/>
        </w:rPr>
        <w:t>}…|{target</w:t>
      </w:r>
      <w:r w:rsidR="00CC11C2" w:rsidRPr="00873B98">
        <w:rPr>
          <w:rFonts w:ascii="Consolas" w:hAnsi="Consolas"/>
          <w:b/>
          <w:noProof/>
          <w:vertAlign w:val="subscript"/>
        </w:rPr>
        <w:t>n</w:t>
      </w:r>
      <w:r w:rsidR="00CC11C2"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6AC798A" w14:textId="0B56C4A9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7C7A2796" w:rsidR="007D7DDA" w:rsidRPr="00873B98" w:rsidRDefault="00FA2108" w:rsidP="007D7DDA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 w:rsidR="00873B98">
        <w:rPr>
          <w:b/>
          <w:noProof/>
        </w:rPr>
        <w:t>,</w:t>
      </w:r>
      <w:r w:rsidRPr="00873B98">
        <w:t xml:space="preserve"> you will receive </w:t>
      </w:r>
      <w:r w:rsidR="00CB0571" w:rsidRPr="00873B98">
        <w:rPr>
          <w:b/>
        </w:rPr>
        <w:t>the sequence of targets</w:t>
      </w:r>
      <w:r w:rsidR="003D76B8" w:rsidRPr="00873B98">
        <w:rPr>
          <w:b/>
        </w:rPr>
        <w:t xml:space="preserve"> </w:t>
      </w:r>
      <w:r w:rsidR="00CB0571" w:rsidRPr="00873B98">
        <w:t xml:space="preserve">– </w:t>
      </w:r>
      <w:r w:rsidR="00917EBF" w:rsidRPr="00873B98">
        <w:rPr>
          <w:b/>
        </w:rPr>
        <w:t>integer</w:t>
      </w:r>
      <w:r w:rsidR="00CB0571" w:rsidRPr="00873B98">
        <w:rPr>
          <w:b/>
        </w:rPr>
        <w:t xml:space="preserve"> values</w:t>
      </w:r>
      <w:r w:rsidR="00EB796E" w:rsidRPr="00873B98">
        <w:rPr>
          <w:b/>
        </w:rPr>
        <w:t xml:space="preserve"> [1-10000]</w:t>
      </w:r>
      <w:r w:rsidRPr="00873B98">
        <w:t>.</w:t>
      </w:r>
    </w:p>
    <w:p w14:paraId="1A2DCC88" w14:textId="3DA3FD61" w:rsidR="00A845F0" w:rsidRPr="00873B98" w:rsidRDefault="00B054C5" w:rsidP="00A845F0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="00873B98">
        <w:rPr>
          <w:b/>
        </w:rPr>
        <w:t>following</w:t>
      </w:r>
      <w:r w:rsidRPr="00873B98">
        <w:rPr>
          <w:b/>
        </w:rPr>
        <w:t xml:space="preserve"> line</w:t>
      </w:r>
      <w:r w:rsidR="00335C87" w:rsidRPr="00873B98">
        <w:rPr>
          <w:b/>
        </w:rPr>
        <w:t>s,</w:t>
      </w:r>
      <w:r w:rsidRPr="00873B98">
        <w:t xml:space="preserve"> </w:t>
      </w:r>
      <w:r w:rsidR="00CB0571" w:rsidRPr="00873B98">
        <w:t xml:space="preserve">until the </w:t>
      </w:r>
      <w:r w:rsidR="00CB0571" w:rsidRPr="00873B98">
        <w:rPr>
          <w:rFonts w:ascii="Consolas" w:hAnsi="Consolas"/>
          <w:b/>
        </w:rPr>
        <w:t>"End"</w:t>
      </w:r>
      <w:r w:rsidRPr="00873B98">
        <w:t xml:space="preserve"> will </w:t>
      </w:r>
      <w:r w:rsidR="00335C87" w:rsidRPr="00873B98">
        <w:t>be receiving</w:t>
      </w:r>
      <w:r w:rsidR="00726B37" w:rsidRPr="00873B98">
        <w:t xml:space="preserve"> the command described above</w:t>
      </w:r>
      <w:r w:rsidR="00335C87" w:rsidRPr="00873B98">
        <w:t xml:space="preserve"> </w:t>
      </w:r>
      <w:r w:rsidRPr="00873B98">
        <w:t xml:space="preserve">– </w:t>
      </w:r>
      <w:r w:rsidR="00726B37" w:rsidRPr="00873B98">
        <w:rPr>
          <w:b/>
        </w:rPr>
        <w:t>strings</w:t>
      </w:r>
      <w:r w:rsidR="00726B37" w:rsidRPr="00873B98">
        <w:t>.</w:t>
      </w:r>
    </w:p>
    <w:p w14:paraId="5CB56C07" w14:textId="573C4362" w:rsidR="00C2656E" w:rsidRPr="00873B98" w:rsidRDefault="00C2656E" w:rsidP="00A845F0">
      <w:pPr>
        <w:pStyle w:val="ListParagraph"/>
        <w:numPr>
          <w:ilvl w:val="0"/>
          <w:numId w:val="13"/>
        </w:numPr>
      </w:pPr>
      <w:r w:rsidRPr="00873B98">
        <w:t xml:space="preserve">There will never be a case when </w:t>
      </w:r>
      <w:r w:rsidR="00873B98"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473E2EB8" w:rsidR="00A16C3B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 xml:space="preserve">Print the appropriate message in case of </w:t>
      </w:r>
      <w:r w:rsidR="00873B98">
        <w:t xml:space="preserve">any </w:t>
      </w:r>
      <w:r w:rsidRPr="00873B98">
        <w:t>command if necessary.</w:t>
      </w:r>
    </w:p>
    <w:p w14:paraId="5E46CFA3" w14:textId="4514147A" w:rsidR="00726B37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>In the end, print the sequence of targets in the format described above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245F6" w:rsidRPr="00603773" w14:paraId="29BCF08E" w14:textId="1D0A9C93" w:rsidTr="00B211D7">
        <w:tc>
          <w:tcPr>
            <w:tcW w:w="2524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204F3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3C664C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171ED5E" w14:textId="38A6CC1E" w:rsidR="001245F6" w:rsidRDefault="001245F6" w:rsidP="00204F3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211D7">
        <w:tc>
          <w:tcPr>
            <w:tcW w:w="2524" w:type="dxa"/>
          </w:tcPr>
          <w:p w14:paraId="1E3B4A67" w14:textId="77777777" w:rsidR="00775599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5FCC60E6" w14:textId="485A63BF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0766568" w14:textId="77777777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97DDA3A" w14:textId="71D913D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FDBE2CC" w14:textId="0D550F54" w:rsidR="00010436" w:rsidRPr="00B211D7" w:rsidRDefault="0001043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2DEFB287" w14:textId="08E61A2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1695B05C" w14:textId="66E2133C" w:rsidR="009D310F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300DA68" w14:textId="079B8A20" w:rsidR="001245F6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65A1B0D2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3A38C5D" w14:textId="4BB20078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019E92B0" w14:textId="06C8E03A" w:rsidR="00775599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1F2902B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3D9CC699" w14:textId="07C10587" w:rsidR="009D310F" w:rsidRPr="00B211D7" w:rsidRDefault="00010436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lastRenderedPageBreak/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12135AB3" w14:textId="00035C75" w:rsidR="00010436" w:rsidRPr="00B211D7" w:rsidRDefault="009D310F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873B98">
              <w:rPr>
                <w:rFonts w:cstheme="minorHAnsi"/>
                <w:noProof/>
              </w:rPr>
              <w:t xml:space="preserve">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30E5317E" w14:textId="2E2670E1" w:rsidR="009D310F" w:rsidRPr="00B211D7" w:rsidRDefault="009D310F" w:rsidP="009D310F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245F6" w:rsidRPr="00FB2A88" w14:paraId="22044D0D" w14:textId="63A88D68" w:rsidTr="00B211D7">
        <w:tc>
          <w:tcPr>
            <w:tcW w:w="2524" w:type="dxa"/>
          </w:tcPr>
          <w:p w14:paraId="0419A151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lastRenderedPageBreak/>
              <w:t>1 2 3 4 5</w:t>
            </w:r>
          </w:p>
          <w:p w14:paraId="664E4969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2923ACEE" w14:textId="646328B2" w:rsidR="00010436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B3B3065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7FAA0144" w14:textId="38BC6EB4" w:rsidR="001245F6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445B86E" w14:textId="14E6794A" w:rsidR="00C71F06" w:rsidRPr="00B211D7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1693A2D" w14:textId="64A9B78A" w:rsidR="00B211D7" w:rsidRPr="00B211D7" w:rsidRDefault="00B211D7" w:rsidP="00B211D7">
      <w:pPr>
        <w:pStyle w:val="Heading3"/>
        <w:rPr>
          <w:lang w:val="bg-BG"/>
        </w:rPr>
      </w:pPr>
      <w:r>
        <w:t xml:space="preserve">JS </w:t>
      </w:r>
      <w:r w:rsidR="00873B98"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B211D7" w:rsidRPr="00603773" w14:paraId="0AD576E4" w14:textId="77777777" w:rsidTr="003835F8">
        <w:tc>
          <w:tcPr>
            <w:tcW w:w="2524" w:type="dxa"/>
            <w:shd w:val="clear" w:color="auto" w:fill="D9D9D9" w:themeFill="background1" w:themeFillShade="D9"/>
          </w:tcPr>
          <w:p w14:paraId="0CE9781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3AFBBA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7BDE3B5" w14:textId="77777777" w:rsidR="00B211D7" w:rsidRDefault="00B211D7" w:rsidP="00B211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11D7" w:rsidRPr="00FB2A88" w14:paraId="5E4037D0" w14:textId="77777777" w:rsidTr="003835F8">
        <w:tc>
          <w:tcPr>
            <w:tcW w:w="2524" w:type="dxa"/>
          </w:tcPr>
          <w:p w14:paraId="3A3EBE07" w14:textId="7835677B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15C80414" w14:textId="09CFA7F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4EA17F9A" w14:textId="0953BFFC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24A90DCA" w14:textId="1B1F5259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0482C5DE" w14:textId="33C25F13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27ED9411" w14:textId="468AAFCF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60560F6A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09A3B09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5850BB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581E0C78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3D13F3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5D73293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26006BE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938901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63FF254" w14:textId="09FC1F38" w:rsidR="00B211D7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B211D7" w:rsidRPr="00FB2A88" w14:paraId="09AB9687" w14:textId="77777777" w:rsidTr="003835F8">
        <w:tc>
          <w:tcPr>
            <w:tcW w:w="2524" w:type="dxa"/>
          </w:tcPr>
          <w:p w14:paraId="60AA0259" w14:textId="177B6C34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7528FDB9" w14:textId="246C90D5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409AA9E7" w14:textId="096F1CA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874DAF6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0600D342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8B52DD1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6BA663A" w14:textId="77777777" w:rsidR="00B211D7" w:rsidRPr="003B7EF2" w:rsidRDefault="00B211D7" w:rsidP="00B211D7"/>
    <w:p w14:paraId="02A7420C" w14:textId="77777777" w:rsidR="00B211D7" w:rsidRPr="003B7EF2" w:rsidRDefault="00B211D7" w:rsidP="003B7EF2"/>
    <w:sectPr w:rsidR="00B211D7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9B7C1" w14:textId="77777777" w:rsidR="00D214EC" w:rsidRDefault="00D214EC" w:rsidP="008068A2">
      <w:pPr>
        <w:spacing w:after="0" w:line="240" w:lineRule="auto"/>
      </w:pPr>
      <w:r>
        <w:separator/>
      </w:r>
    </w:p>
  </w:endnote>
  <w:endnote w:type="continuationSeparator" w:id="0">
    <w:p w14:paraId="7637DC8C" w14:textId="77777777" w:rsidR="00D214EC" w:rsidRDefault="00D214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1D09C" w14:textId="77777777" w:rsidR="00873B98" w:rsidRDefault="00873B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8469C" w14:textId="77777777" w:rsidR="00873B98" w:rsidRDefault="00873B98" w:rsidP="00873B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748DCBF" wp14:editId="114930E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1D3D5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FE6CE03" wp14:editId="147A21B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CEA0A0F" w14:textId="77777777" w:rsidR="00873B98" w:rsidRDefault="00873B98" w:rsidP="00873B9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9909958" w14:textId="77777777" w:rsidR="00873B98" w:rsidRDefault="00873B98" w:rsidP="00873B9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57B224" wp14:editId="0E59DB82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46C832" wp14:editId="3E7AE1F5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3B4BE6" wp14:editId="7CDB6C80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DE6250" wp14:editId="566E5B9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DC451" wp14:editId="2521444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45EE88" wp14:editId="7DDC7F7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13E56F" wp14:editId="09559318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F8A2F0" wp14:editId="078F92E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0366DC" wp14:editId="5F8DCF9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FE6CE0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CEA0A0F" w14:textId="77777777" w:rsidR="00873B98" w:rsidRDefault="00873B98" w:rsidP="00873B9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9909958" w14:textId="77777777" w:rsidR="00873B98" w:rsidRDefault="00873B98" w:rsidP="00873B9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57B224" wp14:editId="0E59DB82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46C832" wp14:editId="3E7AE1F5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3B4BE6" wp14:editId="7CDB6C80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DE6250" wp14:editId="566E5B9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DC451" wp14:editId="2521444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45EE88" wp14:editId="7DDC7F7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13E56F" wp14:editId="09559318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F8A2F0" wp14:editId="078F92E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0366DC" wp14:editId="5F8DCF9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2C6CD834" wp14:editId="66AF117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E612972" w14:textId="77777777" w:rsidR="00873B98" w:rsidRDefault="00873B98" w:rsidP="00873B9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6CD83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E612972" w14:textId="77777777" w:rsidR="00873B98" w:rsidRDefault="00873B98" w:rsidP="00873B9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53ED701" wp14:editId="36CB1F1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07FDB98" w14:textId="77777777" w:rsidR="00873B98" w:rsidRDefault="00873B98" w:rsidP="00873B9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53ED70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07FDB98" w14:textId="77777777" w:rsidR="00873B98" w:rsidRDefault="00873B98" w:rsidP="00873B9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74E4D7" wp14:editId="047BCF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873B98" w:rsidRDefault="008C521F" w:rsidP="00873B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0C269" w14:textId="77777777" w:rsidR="00873B98" w:rsidRDefault="00873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3B14C" w14:textId="77777777" w:rsidR="00D214EC" w:rsidRDefault="00D214EC" w:rsidP="008068A2">
      <w:pPr>
        <w:spacing w:after="0" w:line="240" w:lineRule="auto"/>
      </w:pPr>
      <w:r>
        <w:separator/>
      </w:r>
    </w:p>
  </w:footnote>
  <w:footnote w:type="continuationSeparator" w:id="0">
    <w:p w14:paraId="5BD0A16A" w14:textId="77777777" w:rsidR="00D214EC" w:rsidRDefault="00D214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EE392" w14:textId="77777777" w:rsidR="00873B98" w:rsidRDefault="00873B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501C0" w14:textId="77777777" w:rsidR="00873B98" w:rsidRDefault="00873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2"/>
  </w:num>
  <w:num w:numId="4">
    <w:abstractNumId w:val="10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3"/>
  </w:num>
  <w:num w:numId="12">
    <w:abstractNumId w:val="11"/>
  </w:num>
  <w:num w:numId="13">
    <w:abstractNumId w:val="8"/>
  </w:num>
  <w:num w:numId="14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tTA1MzU2tLRQ0lEKTi0uzszPAykwrAUAVwJ3LSwAAAA="/>
  </w:docVars>
  <w:rsids>
    <w:rsidRoot w:val="008068A2"/>
    <w:rsid w:val="000006BB"/>
    <w:rsid w:val="00002C1C"/>
    <w:rsid w:val="0000321A"/>
    <w:rsid w:val="000038EA"/>
    <w:rsid w:val="00007044"/>
    <w:rsid w:val="00010436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6794"/>
    <w:rsid w:val="000B39E6"/>
    <w:rsid w:val="000B4901"/>
    <w:rsid w:val="000B56F0"/>
    <w:rsid w:val="000D1A96"/>
    <w:rsid w:val="000D45EF"/>
    <w:rsid w:val="000D525F"/>
    <w:rsid w:val="000E0B21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099C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32"/>
    <w:rsid w:val="001D6E8E"/>
    <w:rsid w:val="001E1161"/>
    <w:rsid w:val="001E3FEF"/>
    <w:rsid w:val="001F4EE3"/>
    <w:rsid w:val="00201516"/>
    <w:rsid w:val="00202683"/>
    <w:rsid w:val="00204CA2"/>
    <w:rsid w:val="00204F3D"/>
    <w:rsid w:val="00214156"/>
    <w:rsid w:val="00215FCE"/>
    <w:rsid w:val="002206C0"/>
    <w:rsid w:val="002233F9"/>
    <w:rsid w:val="0023153D"/>
    <w:rsid w:val="002326A7"/>
    <w:rsid w:val="00235357"/>
    <w:rsid w:val="002360F7"/>
    <w:rsid w:val="00251456"/>
    <w:rsid w:val="0025261D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67F3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219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51B7E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519E"/>
    <w:rsid w:val="003D76B8"/>
    <w:rsid w:val="003E1013"/>
    <w:rsid w:val="003E167F"/>
    <w:rsid w:val="003E2A3C"/>
    <w:rsid w:val="003E2F33"/>
    <w:rsid w:val="003E4EB9"/>
    <w:rsid w:val="003E6BFB"/>
    <w:rsid w:val="003F1864"/>
    <w:rsid w:val="003F2964"/>
    <w:rsid w:val="003F623E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85481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762C4"/>
    <w:rsid w:val="00682DF5"/>
    <w:rsid w:val="00684556"/>
    <w:rsid w:val="00694816"/>
    <w:rsid w:val="00695634"/>
    <w:rsid w:val="006A0FF2"/>
    <w:rsid w:val="006A2903"/>
    <w:rsid w:val="006B00A4"/>
    <w:rsid w:val="006B4048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26B37"/>
    <w:rsid w:val="00737121"/>
    <w:rsid w:val="007409E7"/>
    <w:rsid w:val="00753947"/>
    <w:rsid w:val="00753D05"/>
    <w:rsid w:val="00753F6A"/>
    <w:rsid w:val="0075423D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96D84"/>
    <w:rsid w:val="007A1353"/>
    <w:rsid w:val="007A635E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269"/>
    <w:rsid w:val="00850706"/>
    <w:rsid w:val="00850C25"/>
    <w:rsid w:val="0085184F"/>
    <w:rsid w:val="00851953"/>
    <w:rsid w:val="00852298"/>
    <w:rsid w:val="00852608"/>
    <w:rsid w:val="00861625"/>
    <w:rsid w:val="008617B5"/>
    <w:rsid w:val="00870828"/>
    <w:rsid w:val="008721D1"/>
    <w:rsid w:val="00873561"/>
    <w:rsid w:val="00873B98"/>
    <w:rsid w:val="0088080B"/>
    <w:rsid w:val="00880B31"/>
    <w:rsid w:val="00880C04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10F"/>
    <w:rsid w:val="009D390C"/>
    <w:rsid w:val="009D3AB0"/>
    <w:rsid w:val="009E1A09"/>
    <w:rsid w:val="009F00E6"/>
    <w:rsid w:val="009F6519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45F0"/>
    <w:rsid w:val="00A8618F"/>
    <w:rsid w:val="00A87304"/>
    <w:rsid w:val="00A90AAE"/>
    <w:rsid w:val="00AA078D"/>
    <w:rsid w:val="00AA3772"/>
    <w:rsid w:val="00AA3A3D"/>
    <w:rsid w:val="00AB106E"/>
    <w:rsid w:val="00AB1403"/>
    <w:rsid w:val="00AB2224"/>
    <w:rsid w:val="00AB55B6"/>
    <w:rsid w:val="00AC2151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11D7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02E"/>
    <w:rsid w:val="00BD06A2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2656E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0571"/>
    <w:rsid w:val="00CB626D"/>
    <w:rsid w:val="00CC11C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54C1"/>
    <w:rsid w:val="00D166C9"/>
    <w:rsid w:val="00D214EC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1E6A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47C11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2185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31774"/>
    <w:rsid w:val="00F41F41"/>
    <w:rsid w:val="00F46918"/>
    <w:rsid w:val="00F46DDE"/>
    <w:rsid w:val="00F545B4"/>
    <w:rsid w:val="00F6020A"/>
    <w:rsid w:val="00F63976"/>
    <w:rsid w:val="00F655ED"/>
    <w:rsid w:val="00F7033C"/>
    <w:rsid w:val="00F7167A"/>
    <w:rsid w:val="00F716D4"/>
    <w:rsid w:val="00F81A5D"/>
    <w:rsid w:val="00F96C90"/>
    <w:rsid w:val="00F96D0D"/>
    <w:rsid w:val="00F976AD"/>
    <w:rsid w:val="00FA09F6"/>
    <w:rsid w:val="00FA2108"/>
    <w:rsid w:val="00FA5F34"/>
    <w:rsid w:val="00FA6461"/>
    <w:rsid w:val="00FB2A88"/>
    <w:rsid w:val="00FC20A4"/>
    <w:rsid w:val="00FD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87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FC71F-BA8D-458F-B2E5-88AC68C73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6</TotalTime>
  <Pages>2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Aleksandra Raykova</cp:lastModifiedBy>
  <cp:revision>39</cp:revision>
  <cp:lastPrinted>2015-10-26T22:35:00Z</cp:lastPrinted>
  <dcterms:created xsi:type="dcterms:W3CDTF">2020-04-03T07:06:00Z</dcterms:created>
  <dcterms:modified xsi:type="dcterms:W3CDTF">2021-09-23T08:43:00Z</dcterms:modified>
  <cp:category>programming, education, software engineering, software development</cp:category>
</cp:coreProperties>
</file>